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6E51C" w14:textId="76D01582" w:rsidR="00B24172" w:rsidRDefault="00627315" w:rsidP="00627315">
      <w:pPr>
        <w:pStyle w:val="Heading1"/>
        <w:rPr>
          <w:lang w:val="en-CA"/>
        </w:rPr>
      </w:pPr>
      <w:r>
        <w:rPr>
          <w:lang w:val="en-CA"/>
        </w:rPr>
        <w:t>Week 2 Class Task 1</w:t>
      </w:r>
    </w:p>
    <w:p w14:paraId="3CA48B4E" w14:textId="42B7DBB9" w:rsidR="00627315" w:rsidRDefault="00627315" w:rsidP="00627315">
      <w:r>
        <w:t xml:space="preserve">Create a .doc file and write </w:t>
      </w:r>
      <w:r w:rsidR="00EC352A">
        <w:t>two</w:t>
      </w:r>
      <w:r>
        <w:t xml:space="preserve"> real</w:t>
      </w:r>
      <w:r>
        <w:t>-life and IT world examples of (Inheritance, Polymorphism, Abstraction, and Encapsulation)</w:t>
      </w:r>
      <w:r>
        <w:t xml:space="preserve"> </w:t>
      </w:r>
      <w:r>
        <w:t>(Theoretical)</w:t>
      </w:r>
    </w:p>
    <w:p w14:paraId="232FDD85" w14:textId="7B7177DB" w:rsidR="00EC352A" w:rsidRDefault="00EC352A" w:rsidP="00627315">
      <w:r w:rsidRPr="00EC352A">
        <w:rPr>
          <w:b/>
          <w:bCs/>
        </w:rPr>
        <w:t>Student</w:t>
      </w:r>
      <w:r>
        <w:t xml:space="preserve">: Diego Ortiz - </w:t>
      </w:r>
      <w:r w:rsidRPr="00EC352A">
        <w:t>c0816681</w:t>
      </w:r>
    </w:p>
    <w:p w14:paraId="64827180" w14:textId="62130BC6" w:rsidR="00627315" w:rsidRDefault="00627315" w:rsidP="00627315">
      <w:pPr>
        <w:pStyle w:val="Heading2"/>
      </w:pPr>
      <w:r>
        <w:t>Inheritance</w:t>
      </w:r>
    </w:p>
    <w:p w14:paraId="0FB78585" w14:textId="1EF91153" w:rsidR="005D0EAC" w:rsidRDefault="005D0EAC" w:rsidP="005D0EAC">
      <w:pPr>
        <w:pStyle w:val="ListParagraph"/>
        <w:numPr>
          <w:ilvl w:val="0"/>
          <w:numId w:val="2"/>
        </w:numPr>
      </w:pPr>
      <w:r>
        <w:t xml:space="preserve">We can have a </w:t>
      </w:r>
      <w:r w:rsidRPr="005D0EAC">
        <w:rPr>
          <w:b/>
          <w:bCs/>
        </w:rPr>
        <w:t>Contact</w:t>
      </w:r>
      <w:r>
        <w:t xml:space="preserve"> </w:t>
      </w:r>
      <w:r w:rsidR="00EC352A">
        <w:t>class</w:t>
      </w:r>
      <w:r>
        <w:t xml:space="preserve"> with Phone, Address attributes</w:t>
      </w:r>
    </w:p>
    <w:p w14:paraId="1D0C9B03" w14:textId="371BC514" w:rsidR="005D0EAC" w:rsidRDefault="00EC352A" w:rsidP="005D0EAC">
      <w:pPr>
        <w:pStyle w:val="ListParagraph"/>
        <w:numPr>
          <w:ilvl w:val="1"/>
          <w:numId w:val="2"/>
        </w:numPr>
      </w:pPr>
      <w:r>
        <w:rPr>
          <w:b/>
          <w:bCs/>
        </w:rPr>
        <w:t>A p</w:t>
      </w:r>
      <w:r w:rsidR="005D0EAC" w:rsidRPr="005D0EAC">
        <w:rPr>
          <w:b/>
          <w:bCs/>
        </w:rPr>
        <w:t>erson</w:t>
      </w:r>
      <w:r w:rsidR="005D0EAC">
        <w:t xml:space="preserve"> who inherits from Contact add</w:t>
      </w:r>
      <w:r>
        <w:t>ing</w:t>
      </w:r>
      <w:r w:rsidR="005D0EAC">
        <w:t xml:space="preserve"> </w:t>
      </w:r>
      <w:r>
        <w:t xml:space="preserve">a </w:t>
      </w:r>
      <w:r w:rsidR="005D0EAC">
        <w:t xml:space="preserve">first name and last name </w:t>
      </w:r>
      <w:r>
        <w:t>attributes.</w:t>
      </w:r>
    </w:p>
    <w:p w14:paraId="77522B0E" w14:textId="07C09C95" w:rsidR="005D0EAC" w:rsidRDefault="00EC352A" w:rsidP="005D0EAC">
      <w:pPr>
        <w:pStyle w:val="ListParagraph"/>
        <w:numPr>
          <w:ilvl w:val="1"/>
          <w:numId w:val="2"/>
        </w:numPr>
      </w:pPr>
      <w:r>
        <w:rPr>
          <w:b/>
          <w:bCs/>
        </w:rPr>
        <w:t>A c</w:t>
      </w:r>
      <w:r w:rsidR="005D0EAC" w:rsidRPr="005D0EAC">
        <w:rPr>
          <w:b/>
          <w:bCs/>
        </w:rPr>
        <w:t>ompany</w:t>
      </w:r>
      <w:r w:rsidR="005D0EAC">
        <w:t xml:space="preserve"> that inherits from Contact</w:t>
      </w:r>
      <w:r>
        <w:t xml:space="preserve"> adds</w:t>
      </w:r>
      <w:r w:rsidR="005D0EAC">
        <w:t xml:space="preserve"> Company Name, business website</w:t>
      </w:r>
      <w:r>
        <w:t xml:space="preserve"> attributes.</w:t>
      </w:r>
    </w:p>
    <w:p w14:paraId="54703D78" w14:textId="4F3FE1D9" w:rsidR="005D0EAC" w:rsidRDefault="00EC352A" w:rsidP="005D0EAC">
      <w:pPr>
        <w:pStyle w:val="ListParagraph"/>
        <w:numPr>
          <w:ilvl w:val="0"/>
          <w:numId w:val="2"/>
        </w:numPr>
      </w:pPr>
      <w:r>
        <w:t xml:space="preserve">We can have an </w:t>
      </w:r>
      <w:r w:rsidRPr="00EC352A">
        <w:rPr>
          <w:b/>
          <w:bCs/>
        </w:rPr>
        <w:t>Animal</w:t>
      </w:r>
      <w:r>
        <w:t xml:space="preserve"> class with age, color, </w:t>
      </w:r>
      <w:proofErr w:type="gramStart"/>
      <w:r>
        <w:t>size</w:t>
      </w:r>
      <w:proofErr w:type="gramEnd"/>
    </w:p>
    <w:p w14:paraId="132364AD" w14:textId="4E05A3E9" w:rsidR="00EC352A" w:rsidRDefault="00EC352A" w:rsidP="00EC352A">
      <w:pPr>
        <w:pStyle w:val="ListParagraph"/>
        <w:numPr>
          <w:ilvl w:val="1"/>
          <w:numId w:val="2"/>
        </w:numPr>
      </w:pPr>
      <w:r w:rsidRPr="00EC352A">
        <w:rPr>
          <w:b/>
          <w:bCs/>
        </w:rPr>
        <w:t>Mammals</w:t>
      </w:r>
      <w:r>
        <w:t>: Have legs and arms, fur</w:t>
      </w:r>
    </w:p>
    <w:p w14:paraId="607C5670" w14:textId="079DCE51" w:rsidR="00EC352A" w:rsidRPr="005D0EAC" w:rsidRDefault="00EC352A" w:rsidP="00EC352A">
      <w:pPr>
        <w:pStyle w:val="ListParagraph"/>
        <w:numPr>
          <w:ilvl w:val="1"/>
          <w:numId w:val="2"/>
        </w:numPr>
      </w:pPr>
      <w:r w:rsidRPr="00EC352A">
        <w:rPr>
          <w:b/>
          <w:bCs/>
        </w:rPr>
        <w:t>Birds</w:t>
      </w:r>
      <w:r>
        <w:t>: Have wings and legs, feathers</w:t>
      </w:r>
    </w:p>
    <w:p w14:paraId="1CAAC660" w14:textId="227527AB" w:rsidR="00627315" w:rsidRDefault="00627315" w:rsidP="00627315">
      <w:pPr>
        <w:pStyle w:val="Heading2"/>
      </w:pPr>
      <w:r>
        <w:t>Polymorphism</w:t>
      </w:r>
    </w:p>
    <w:p w14:paraId="037F8E56" w14:textId="7BC792DF" w:rsidR="00EC352A" w:rsidRDefault="00EC352A" w:rsidP="00EC352A">
      <w:pPr>
        <w:pStyle w:val="ListParagraph"/>
        <w:numPr>
          <w:ilvl w:val="0"/>
          <w:numId w:val="3"/>
        </w:numPr>
      </w:pPr>
      <w:r>
        <w:t xml:space="preserve">We can have a </w:t>
      </w:r>
      <w:proofErr w:type="spellStart"/>
      <w:r w:rsidRPr="00EC352A">
        <w:rPr>
          <w:b/>
          <w:bCs/>
        </w:rPr>
        <w:t>BusinessContact</w:t>
      </w:r>
      <w:proofErr w:type="spellEnd"/>
      <w:r>
        <w:t xml:space="preserve"> class that exposes the </w:t>
      </w:r>
      <w:proofErr w:type="gramStart"/>
      <w:r w:rsidRPr="00EC352A">
        <w:rPr>
          <w:b/>
          <w:bCs/>
        </w:rPr>
        <w:t>Act</w:t>
      </w:r>
      <w:r>
        <w:t>(</w:t>
      </w:r>
      <w:proofErr w:type="gramEnd"/>
      <w:r>
        <w:t>) behavior</w:t>
      </w:r>
    </w:p>
    <w:p w14:paraId="325A7045" w14:textId="0FBB1DB0" w:rsidR="00EC352A" w:rsidRDefault="00EC352A" w:rsidP="00EC352A">
      <w:pPr>
        <w:pStyle w:val="ListParagraph"/>
        <w:numPr>
          <w:ilvl w:val="1"/>
          <w:numId w:val="3"/>
        </w:numPr>
      </w:pPr>
      <w:r w:rsidRPr="00EC352A">
        <w:rPr>
          <w:b/>
          <w:bCs/>
        </w:rPr>
        <w:t>Customer</w:t>
      </w:r>
      <w:r>
        <w:t xml:space="preserve"> child class: Can implement </w:t>
      </w:r>
      <w:proofErr w:type="gramStart"/>
      <w:r>
        <w:t>Act(</w:t>
      </w:r>
      <w:proofErr w:type="gramEnd"/>
      <w:r>
        <w:t xml:space="preserve">) by </w:t>
      </w:r>
      <w:r w:rsidRPr="00EC352A">
        <w:rPr>
          <w:u w:val="single"/>
        </w:rPr>
        <w:t>purchasing</w:t>
      </w:r>
    </w:p>
    <w:p w14:paraId="169C4445" w14:textId="5E329942" w:rsidR="00EC352A" w:rsidRDefault="00EC352A" w:rsidP="00EC352A">
      <w:pPr>
        <w:pStyle w:val="ListParagraph"/>
        <w:numPr>
          <w:ilvl w:val="1"/>
          <w:numId w:val="3"/>
        </w:numPr>
      </w:pPr>
      <w:r w:rsidRPr="00EC352A">
        <w:rPr>
          <w:b/>
          <w:bCs/>
        </w:rPr>
        <w:t>Vendor</w:t>
      </w:r>
      <w:r>
        <w:t xml:space="preserve"> child class: Can implement </w:t>
      </w:r>
      <w:proofErr w:type="gramStart"/>
      <w:r>
        <w:t>Act(</w:t>
      </w:r>
      <w:proofErr w:type="gramEnd"/>
      <w:r>
        <w:t xml:space="preserve">) by </w:t>
      </w:r>
      <w:r w:rsidRPr="00EC352A">
        <w:rPr>
          <w:u w:val="single"/>
        </w:rPr>
        <w:t>selling</w:t>
      </w:r>
    </w:p>
    <w:p w14:paraId="15BABCC3" w14:textId="77777777" w:rsidR="00EC352A" w:rsidRDefault="00EC352A" w:rsidP="00EC352A">
      <w:pPr>
        <w:pStyle w:val="ListParagraph"/>
      </w:pPr>
    </w:p>
    <w:p w14:paraId="4C8CFC73" w14:textId="5C805CE0" w:rsidR="00EC352A" w:rsidRDefault="00EC352A" w:rsidP="00EC352A">
      <w:pPr>
        <w:pStyle w:val="ListParagraph"/>
        <w:numPr>
          <w:ilvl w:val="0"/>
          <w:numId w:val="3"/>
        </w:numPr>
      </w:pPr>
      <w:r>
        <w:t xml:space="preserve">We can have an </w:t>
      </w:r>
      <w:r w:rsidRPr="00EC352A">
        <w:rPr>
          <w:b/>
          <w:bCs/>
        </w:rPr>
        <w:t>Animal</w:t>
      </w:r>
      <w:r>
        <w:t xml:space="preserve"> class that exposes the </w:t>
      </w:r>
      <w:proofErr w:type="gramStart"/>
      <w:r w:rsidRPr="00EC352A">
        <w:rPr>
          <w:b/>
          <w:bCs/>
        </w:rPr>
        <w:t>Move</w:t>
      </w:r>
      <w:r>
        <w:t>(</w:t>
      </w:r>
      <w:proofErr w:type="gramEnd"/>
      <w:r>
        <w:t>) behavior</w:t>
      </w:r>
    </w:p>
    <w:p w14:paraId="4377F1D0" w14:textId="50E1CBC8" w:rsidR="00EC352A" w:rsidRDefault="00EC352A" w:rsidP="00EC352A">
      <w:pPr>
        <w:pStyle w:val="ListParagraph"/>
        <w:numPr>
          <w:ilvl w:val="1"/>
          <w:numId w:val="3"/>
        </w:numPr>
      </w:pPr>
      <w:r w:rsidRPr="00EC352A">
        <w:rPr>
          <w:b/>
          <w:bCs/>
        </w:rPr>
        <w:t>Mammals</w:t>
      </w:r>
      <w:r>
        <w:t xml:space="preserve"> child class: Can implement </w:t>
      </w:r>
      <w:proofErr w:type="gramStart"/>
      <w:r>
        <w:t>Move(</w:t>
      </w:r>
      <w:proofErr w:type="gramEnd"/>
      <w:r>
        <w:t xml:space="preserve">) by </w:t>
      </w:r>
      <w:r w:rsidRPr="00EC352A">
        <w:rPr>
          <w:u w:val="single"/>
        </w:rPr>
        <w:t>walking</w:t>
      </w:r>
    </w:p>
    <w:p w14:paraId="51FC09E0" w14:textId="4D6608CF" w:rsidR="00EC352A" w:rsidRPr="00EC352A" w:rsidRDefault="00EC352A" w:rsidP="00EC352A">
      <w:pPr>
        <w:pStyle w:val="ListParagraph"/>
        <w:numPr>
          <w:ilvl w:val="1"/>
          <w:numId w:val="3"/>
        </w:numPr>
      </w:pPr>
      <w:r w:rsidRPr="00EC352A">
        <w:rPr>
          <w:b/>
          <w:bCs/>
        </w:rPr>
        <w:t>Birds</w:t>
      </w:r>
      <w:r>
        <w:t xml:space="preserve"> </w:t>
      </w:r>
      <w:r>
        <w:t>child class</w:t>
      </w:r>
      <w:r>
        <w:t xml:space="preserve">: Can implement </w:t>
      </w:r>
      <w:proofErr w:type="gramStart"/>
      <w:r>
        <w:t>Move(</w:t>
      </w:r>
      <w:proofErr w:type="gramEnd"/>
      <w:r>
        <w:t xml:space="preserve">) </w:t>
      </w:r>
      <w:r>
        <w:t xml:space="preserve">by </w:t>
      </w:r>
      <w:r w:rsidRPr="00EC352A">
        <w:rPr>
          <w:u w:val="single"/>
        </w:rPr>
        <w:t>flying</w:t>
      </w:r>
      <w:r>
        <w:t>.</w:t>
      </w:r>
    </w:p>
    <w:p w14:paraId="730DDEFF" w14:textId="186E9167" w:rsidR="00627315" w:rsidRDefault="00627315" w:rsidP="00627315">
      <w:pPr>
        <w:pStyle w:val="Heading2"/>
      </w:pPr>
      <w:r>
        <w:t>Abstraction</w:t>
      </w:r>
    </w:p>
    <w:p w14:paraId="64CCD330" w14:textId="6D3A4FAA" w:rsidR="00EC352A" w:rsidRPr="00EC352A" w:rsidRDefault="00EC352A" w:rsidP="00EC352A">
      <w:pPr>
        <w:pStyle w:val="ListParagraph"/>
        <w:numPr>
          <w:ilvl w:val="0"/>
          <w:numId w:val="5"/>
        </w:numPr>
      </w:pPr>
      <w:r>
        <w:t xml:space="preserve">We can have an </w:t>
      </w:r>
      <w:r w:rsidRPr="00EC352A">
        <w:rPr>
          <w:b/>
          <w:bCs/>
        </w:rPr>
        <w:t>Order</w:t>
      </w:r>
      <w:r>
        <w:t xml:space="preserve"> class that exposes the behavior </w:t>
      </w:r>
      <w:r w:rsidRPr="00EC352A">
        <w:rPr>
          <w:b/>
          <w:bCs/>
        </w:rPr>
        <w:t>Confirm</w:t>
      </w:r>
      <w:r>
        <w:rPr>
          <w:b/>
          <w:bCs/>
        </w:rPr>
        <w:t>.</w:t>
      </w:r>
    </w:p>
    <w:p w14:paraId="710F1415" w14:textId="7E857662" w:rsidR="00EC352A" w:rsidRDefault="00EC352A" w:rsidP="00EC352A">
      <w:pPr>
        <w:pStyle w:val="ListParagraph"/>
        <w:numPr>
          <w:ilvl w:val="1"/>
          <w:numId w:val="5"/>
        </w:numPr>
      </w:pPr>
      <w:r>
        <w:t>The Confirm behavior does many sub-tasks that are transparent for the user of the class.</w:t>
      </w:r>
    </w:p>
    <w:p w14:paraId="611B7ED1" w14:textId="4984F973" w:rsidR="00EC352A" w:rsidRDefault="00EC352A" w:rsidP="00EC352A">
      <w:pPr>
        <w:pStyle w:val="ListParagraph"/>
        <w:numPr>
          <w:ilvl w:val="1"/>
          <w:numId w:val="5"/>
        </w:numPr>
      </w:pPr>
      <w:r>
        <w:t>It confirms, sends an email, notifies the dispatcher, notifies the delivery service.</w:t>
      </w:r>
    </w:p>
    <w:p w14:paraId="0D627F75" w14:textId="5BADDB65" w:rsidR="00EC352A" w:rsidRDefault="00EC352A" w:rsidP="00EC352A">
      <w:pPr>
        <w:pStyle w:val="ListParagraph"/>
        <w:numPr>
          <w:ilvl w:val="1"/>
          <w:numId w:val="5"/>
        </w:numPr>
      </w:pPr>
      <w:r>
        <w:t>But the user only needs to know the order has been confirmed.</w:t>
      </w:r>
    </w:p>
    <w:p w14:paraId="37C6A83B" w14:textId="525B2718" w:rsidR="00EC352A" w:rsidRDefault="00EC352A" w:rsidP="00EC352A">
      <w:pPr>
        <w:pStyle w:val="ListParagraph"/>
        <w:numPr>
          <w:ilvl w:val="0"/>
          <w:numId w:val="5"/>
        </w:numPr>
      </w:pPr>
      <w:r>
        <w:t xml:space="preserve">We can have an Animal class that exposes the behavior </w:t>
      </w:r>
      <w:proofErr w:type="gramStart"/>
      <w:r>
        <w:t>Eat(</w:t>
      </w:r>
      <w:proofErr w:type="gramEnd"/>
      <w:r>
        <w:t>)</w:t>
      </w:r>
    </w:p>
    <w:p w14:paraId="0DF7B04B" w14:textId="346E1B18" w:rsidR="00EC352A" w:rsidRDefault="00EC352A" w:rsidP="00EC352A">
      <w:pPr>
        <w:pStyle w:val="ListParagraph"/>
        <w:numPr>
          <w:ilvl w:val="1"/>
          <w:numId w:val="5"/>
        </w:numPr>
      </w:pPr>
      <w:r>
        <w:t>The animal requires a mouth, teeth, stomach that work in conjunction to complete.</w:t>
      </w:r>
    </w:p>
    <w:p w14:paraId="7F123617" w14:textId="0024C31B" w:rsidR="00EC352A" w:rsidRPr="00EC352A" w:rsidRDefault="00EC352A" w:rsidP="00EC352A">
      <w:pPr>
        <w:pStyle w:val="ListParagraph"/>
        <w:numPr>
          <w:ilvl w:val="1"/>
          <w:numId w:val="5"/>
        </w:numPr>
      </w:pPr>
      <w:r>
        <w:t xml:space="preserve">But the user only needs to know the </w:t>
      </w:r>
      <w:r>
        <w:t xml:space="preserve">animal is </w:t>
      </w:r>
      <w:proofErr w:type="gramStart"/>
      <w:r>
        <w:t>eating</w:t>
      </w:r>
      <w:proofErr w:type="gramEnd"/>
    </w:p>
    <w:p w14:paraId="05684826" w14:textId="76C01B8D" w:rsidR="00627315" w:rsidRDefault="00627315" w:rsidP="00627315">
      <w:pPr>
        <w:pStyle w:val="Heading2"/>
      </w:pPr>
      <w:r>
        <w:t>Encapsulation</w:t>
      </w:r>
    </w:p>
    <w:p w14:paraId="3A1C9ABA" w14:textId="77777777" w:rsidR="00EC352A" w:rsidRPr="00EC352A" w:rsidRDefault="00EC352A" w:rsidP="00EC352A">
      <w:pPr>
        <w:pStyle w:val="ListParagraph"/>
        <w:numPr>
          <w:ilvl w:val="0"/>
          <w:numId w:val="6"/>
        </w:numPr>
      </w:pPr>
      <w:r>
        <w:t xml:space="preserve">We can have an </w:t>
      </w:r>
      <w:r w:rsidRPr="00EC352A">
        <w:rPr>
          <w:b/>
          <w:bCs/>
        </w:rPr>
        <w:t>Order</w:t>
      </w:r>
      <w:r>
        <w:t xml:space="preserve"> class that exposes the behavior </w:t>
      </w:r>
      <w:r w:rsidRPr="00EC352A">
        <w:rPr>
          <w:b/>
          <w:bCs/>
        </w:rPr>
        <w:t>Confirm</w:t>
      </w:r>
      <w:r>
        <w:rPr>
          <w:b/>
          <w:bCs/>
        </w:rPr>
        <w:t>.</w:t>
      </w:r>
    </w:p>
    <w:p w14:paraId="7184676E" w14:textId="77406B7F" w:rsidR="00EC352A" w:rsidRDefault="00EC352A" w:rsidP="00EC352A">
      <w:pPr>
        <w:pStyle w:val="ListParagraph"/>
        <w:numPr>
          <w:ilvl w:val="1"/>
          <w:numId w:val="6"/>
        </w:numPr>
      </w:pPr>
      <w:r>
        <w:t>To complete his behavior, the order has internal details on how to send emails, which vendor to notify, etc. Those details are encapsulated.</w:t>
      </w:r>
    </w:p>
    <w:p w14:paraId="7F80CB10" w14:textId="77777777" w:rsidR="00EC352A" w:rsidRDefault="00EC352A" w:rsidP="00EC352A">
      <w:pPr>
        <w:pStyle w:val="ListParagraph"/>
        <w:numPr>
          <w:ilvl w:val="0"/>
          <w:numId w:val="6"/>
        </w:numPr>
      </w:pPr>
      <w:r>
        <w:t xml:space="preserve">We can have an Animal class that exposes the behavior </w:t>
      </w:r>
      <w:proofErr w:type="gramStart"/>
      <w:r>
        <w:t>Eat(</w:t>
      </w:r>
      <w:proofErr w:type="gramEnd"/>
      <w:r>
        <w:t>)</w:t>
      </w:r>
    </w:p>
    <w:p w14:paraId="5DE4F1ED" w14:textId="1AE9F640" w:rsidR="00EC352A" w:rsidRPr="00EC352A" w:rsidRDefault="00EC352A" w:rsidP="00EC352A">
      <w:pPr>
        <w:pStyle w:val="ListParagraph"/>
        <w:numPr>
          <w:ilvl w:val="1"/>
          <w:numId w:val="6"/>
        </w:numPr>
      </w:pPr>
      <w:r>
        <w:t>To eat the animal requires to have internal organs, and features that are internal details encapsulated.</w:t>
      </w:r>
    </w:p>
    <w:p w14:paraId="42EDDBF8" w14:textId="77777777" w:rsidR="00EC352A" w:rsidRPr="00EC352A" w:rsidRDefault="00EC352A" w:rsidP="00EC352A"/>
    <w:p w14:paraId="69F82093" w14:textId="77777777" w:rsidR="00627315" w:rsidRPr="00627315" w:rsidRDefault="00627315" w:rsidP="00627315"/>
    <w:sectPr w:rsidR="00627315" w:rsidRPr="006273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960AB"/>
    <w:multiLevelType w:val="hybridMultilevel"/>
    <w:tmpl w:val="9FAC01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CE3914"/>
    <w:multiLevelType w:val="hybridMultilevel"/>
    <w:tmpl w:val="EEE8B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21387D"/>
    <w:multiLevelType w:val="hybridMultilevel"/>
    <w:tmpl w:val="9BF20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CE3BF1"/>
    <w:multiLevelType w:val="hybridMultilevel"/>
    <w:tmpl w:val="9BF20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3D66CC"/>
    <w:multiLevelType w:val="hybridMultilevel"/>
    <w:tmpl w:val="CE8C6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2F4FD1"/>
    <w:multiLevelType w:val="hybridMultilevel"/>
    <w:tmpl w:val="8B220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DcxASJLE3NjCyUdpeDU4uLM/DyQAsNaAAGg+Y0sAAAA"/>
  </w:docVars>
  <w:rsids>
    <w:rsidRoot w:val="00627315"/>
    <w:rsid w:val="005D0EAC"/>
    <w:rsid w:val="00627315"/>
    <w:rsid w:val="00B24172"/>
    <w:rsid w:val="00EC3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66041"/>
  <w15:chartTrackingRefBased/>
  <w15:docId w15:val="{4FA8F262-C493-42A2-AE93-1D88524CD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73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73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73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2731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D0E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go Leonard Ortiz Matajira</dc:creator>
  <cp:keywords/>
  <dc:description/>
  <cp:lastModifiedBy>Diego Leonard Ortiz Matajira</cp:lastModifiedBy>
  <cp:revision>2</cp:revision>
  <dcterms:created xsi:type="dcterms:W3CDTF">2021-05-26T15:44:00Z</dcterms:created>
  <dcterms:modified xsi:type="dcterms:W3CDTF">2021-05-26T16:18:00Z</dcterms:modified>
</cp:coreProperties>
</file>